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613CE" w14:textId="77777777" w:rsidR="00836991" w:rsidRPr="002A0779" w:rsidRDefault="00144683" w:rsidP="003E1657">
      <w:pPr>
        <w:pStyle w:val="NoSpacing"/>
        <w:jc w:val="center"/>
        <w:rPr>
          <w:rFonts w:ascii="Tahoma" w:hAnsi="Tahoma" w:cs="Tahoma"/>
          <w:b/>
          <w:color w:val="1F497D" w:themeColor="text2"/>
          <w:sz w:val="32"/>
          <w:szCs w:val="32"/>
        </w:rPr>
      </w:pPr>
      <w:r>
        <w:rPr>
          <w:rFonts w:ascii="Tahoma" w:hAnsi="Tahoma" w:cs="Tahoma"/>
          <w:b/>
          <w:color w:val="1F497D" w:themeColor="text2"/>
          <w:sz w:val="32"/>
          <w:szCs w:val="32"/>
        </w:rPr>
        <w:t xml:space="preserve">PREP </w:t>
      </w:r>
      <w:r w:rsidR="005C11B3" w:rsidRPr="002A0779">
        <w:rPr>
          <w:rFonts w:ascii="Tahoma" w:hAnsi="Tahoma" w:cs="Tahoma"/>
          <w:b/>
          <w:color w:val="1F497D" w:themeColor="text2"/>
          <w:sz w:val="32"/>
          <w:szCs w:val="32"/>
        </w:rPr>
        <w:t>Confirmation Preparation</w:t>
      </w:r>
    </w:p>
    <w:p w14:paraId="7DC29242" w14:textId="77777777" w:rsidR="00836991" w:rsidRPr="002A0779" w:rsidRDefault="00836991" w:rsidP="003E1657">
      <w:pPr>
        <w:pStyle w:val="NoSpacing"/>
        <w:jc w:val="center"/>
        <w:rPr>
          <w:rFonts w:ascii="Tahoma" w:hAnsi="Tahoma" w:cs="Tahoma"/>
          <w:b/>
          <w:color w:val="1F497D" w:themeColor="text2"/>
          <w:sz w:val="32"/>
          <w:szCs w:val="32"/>
        </w:rPr>
      </w:pPr>
      <w:r w:rsidRPr="002A0779">
        <w:rPr>
          <w:rFonts w:ascii="Tahoma" w:hAnsi="Tahoma" w:cs="Tahoma"/>
          <w:b/>
          <w:color w:val="1F497D" w:themeColor="text2"/>
          <w:sz w:val="32"/>
          <w:szCs w:val="32"/>
        </w:rPr>
        <w:t>CALENDAR OF EVENTS</w:t>
      </w:r>
      <w:r w:rsidR="002A0779" w:rsidRPr="002A0779">
        <w:rPr>
          <w:rFonts w:ascii="Tahoma" w:hAnsi="Tahoma" w:cs="Tahoma"/>
          <w:b/>
          <w:color w:val="1F497D" w:themeColor="text2"/>
          <w:sz w:val="32"/>
          <w:szCs w:val="32"/>
        </w:rPr>
        <w:t xml:space="preserve">  </w:t>
      </w:r>
      <w:r w:rsidRPr="002A0779">
        <w:rPr>
          <w:rFonts w:ascii="Tahoma" w:hAnsi="Tahoma" w:cs="Tahoma"/>
          <w:b/>
          <w:color w:val="1F497D" w:themeColor="text2"/>
          <w:sz w:val="32"/>
          <w:szCs w:val="32"/>
        </w:rPr>
        <w:t>20</w:t>
      </w:r>
      <w:r w:rsidR="00144683">
        <w:rPr>
          <w:rFonts w:ascii="Tahoma" w:hAnsi="Tahoma" w:cs="Tahoma"/>
          <w:b/>
          <w:color w:val="1F497D" w:themeColor="text2"/>
          <w:sz w:val="32"/>
          <w:szCs w:val="32"/>
        </w:rPr>
        <w:t>21</w:t>
      </w:r>
    </w:p>
    <w:tbl>
      <w:tblPr>
        <w:tblStyle w:val="LightShading-Accent11"/>
        <w:tblW w:w="10992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303"/>
        <w:gridCol w:w="8689"/>
      </w:tblGrid>
      <w:tr w:rsidR="003E1657" w:rsidRPr="006615B9" w14:paraId="40F74D8E" w14:textId="77777777" w:rsidTr="003E1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C71F8AC" w14:textId="77777777" w:rsidR="003E1657" w:rsidRPr="006615B9" w:rsidRDefault="003E1657" w:rsidP="003B62B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B5D9A5B" w14:textId="77777777" w:rsidR="003E1657" w:rsidRPr="006615B9" w:rsidRDefault="003E1657" w:rsidP="003B62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E1657" w:rsidRPr="00305D47" w14:paraId="121E0345" w14:textId="77777777" w:rsidTr="003E1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6A6718C6" w14:textId="77777777" w:rsidR="001413A3" w:rsidRPr="00305D47" w:rsidRDefault="003E1657" w:rsidP="003B62B5">
            <w:pPr>
              <w:rPr>
                <w:rFonts w:ascii="Tahoma" w:hAnsi="Tahoma" w:cs="Tahoma"/>
                <w:sz w:val="20"/>
                <w:szCs w:val="20"/>
              </w:rPr>
            </w:pPr>
            <w:r w:rsidRPr="00305D47">
              <w:rPr>
                <w:rFonts w:ascii="Tahoma" w:hAnsi="Tahoma" w:cs="Tahoma"/>
                <w:sz w:val="20"/>
                <w:szCs w:val="20"/>
              </w:rPr>
              <w:t xml:space="preserve">August </w:t>
            </w:r>
            <w:r w:rsidR="000107B6">
              <w:rPr>
                <w:rFonts w:ascii="Tahoma" w:hAnsi="Tahoma" w:cs="Tahoma"/>
                <w:sz w:val="20"/>
                <w:szCs w:val="20"/>
              </w:rPr>
              <w:t>2</w:t>
            </w:r>
            <w:r w:rsidR="00144683">
              <w:rPr>
                <w:rFonts w:ascii="Tahoma" w:hAnsi="Tahoma" w:cs="Tahoma"/>
                <w:sz w:val="20"/>
                <w:szCs w:val="20"/>
              </w:rPr>
              <w:t>9</w:t>
            </w:r>
          </w:p>
        </w:tc>
        <w:tc>
          <w:tcPr>
            <w:tcW w:w="8689" w:type="dxa"/>
          </w:tcPr>
          <w:p w14:paraId="102E5C1E" w14:textId="65A81E01" w:rsidR="009D39DB" w:rsidRDefault="002569DE" w:rsidP="009D39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2569DE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Grade</w:t>
            </w:r>
            <w:r w:rsidR="009D39DB">
              <w:rPr>
                <w:rFonts w:ascii="Tahoma" w:hAnsi="Tahoma" w:cs="Tahoma"/>
                <w:b/>
                <w:sz w:val="20"/>
                <w:szCs w:val="20"/>
              </w:rPr>
              <w:t xml:space="preserve"> &amp; Those Being Confirmed 20</w:t>
            </w:r>
            <w:r w:rsidR="00144683">
              <w:rPr>
                <w:rFonts w:ascii="Tahoma" w:hAnsi="Tahoma" w:cs="Tahoma"/>
                <w:b/>
                <w:sz w:val="20"/>
                <w:szCs w:val="20"/>
              </w:rPr>
              <w:t>21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3E1657" w:rsidRPr="003D5565">
              <w:rPr>
                <w:rFonts w:ascii="Tahoma" w:hAnsi="Tahoma" w:cs="Tahoma"/>
                <w:b/>
                <w:u w:val="single"/>
              </w:rPr>
              <w:t>Parent/Student Meeting</w:t>
            </w:r>
            <w:r w:rsidR="003E1657" w:rsidRPr="00305D47">
              <w:rPr>
                <w:rFonts w:ascii="Tahoma" w:hAnsi="Tahoma" w:cs="Tahoma"/>
                <w:b/>
                <w:sz w:val="20"/>
                <w:szCs w:val="20"/>
              </w:rPr>
              <w:t xml:space="preserve">- </w:t>
            </w:r>
            <w:r w:rsidR="00191863">
              <w:rPr>
                <w:rFonts w:ascii="Tahoma" w:hAnsi="Tahoma" w:cs="Tahoma"/>
                <w:b/>
                <w:sz w:val="20"/>
                <w:szCs w:val="20"/>
              </w:rPr>
              <w:t>Church</w:t>
            </w:r>
          </w:p>
          <w:p w14:paraId="5D90ABDC" w14:textId="070954B7" w:rsidR="003E1657" w:rsidRPr="00305D47" w:rsidRDefault="00191863" w:rsidP="009D39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2</w:t>
            </w:r>
            <w:r w:rsidR="003E1657" w:rsidRPr="00305D47">
              <w:rPr>
                <w:rFonts w:ascii="Tahoma" w:hAnsi="Tahoma" w:cs="Tahoma"/>
                <w:sz w:val="20"/>
                <w:szCs w:val="20"/>
              </w:rPr>
              <w:t>:</w:t>
            </w:r>
            <w:r>
              <w:rPr>
                <w:rFonts w:ascii="Tahoma" w:hAnsi="Tahoma" w:cs="Tahoma"/>
                <w:sz w:val="20"/>
                <w:szCs w:val="20"/>
              </w:rPr>
              <w:t>1</w:t>
            </w:r>
            <w:r w:rsidR="00027F27">
              <w:rPr>
                <w:rFonts w:ascii="Tahoma" w:hAnsi="Tahoma" w:cs="Tahoma"/>
                <w:sz w:val="20"/>
                <w:szCs w:val="20"/>
              </w:rPr>
              <w:t>5</w:t>
            </w:r>
            <w:r w:rsidR="003E1657" w:rsidRPr="00305D47">
              <w:rPr>
                <w:rFonts w:ascii="Tahoma" w:hAnsi="Tahoma" w:cs="Tahoma"/>
                <w:sz w:val="20"/>
                <w:szCs w:val="20"/>
              </w:rPr>
              <w:t xml:space="preserve"> a.m. – 1:5</w:t>
            </w:r>
            <w:r>
              <w:rPr>
                <w:rFonts w:ascii="Tahoma" w:hAnsi="Tahoma" w:cs="Tahoma"/>
                <w:sz w:val="20"/>
                <w:szCs w:val="20"/>
              </w:rPr>
              <w:t>1</w:t>
            </w:r>
            <w:r w:rsidR="003E1657" w:rsidRPr="00305D47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pm</w:t>
            </w:r>
            <w:r w:rsidR="00027F27">
              <w:rPr>
                <w:rFonts w:ascii="Tahoma" w:hAnsi="Tahoma" w:cs="Tahoma"/>
                <w:sz w:val="20"/>
                <w:szCs w:val="20"/>
              </w:rPr>
              <w:t xml:space="preserve"> (Directly following </w:t>
            </w:r>
            <w:r>
              <w:rPr>
                <w:rFonts w:ascii="Tahoma" w:hAnsi="Tahoma" w:cs="Tahoma"/>
                <w:sz w:val="20"/>
                <w:szCs w:val="20"/>
              </w:rPr>
              <w:t xml:space="preserve">11:00 </w:t>
            </w:r>
            <w:r w:rsidR="00027F27">
              <w:rPr>
                <w:rFonts w:ascii="Tahoma" w:hAnsi="Tahoma" w:cs="Tahoma"/>
                <w:sz w:val="20"/>
                <w:szCs w:val="20"/>
              </w:rPr>
              <w:t>am Mass)</w:t>
            </w:r>
          </w:p>
        </w:tc>
      </w:tr>
      <w:tr w:rsidR="000107B6" w:rsidRPr="00305D47" w14:paraId="2217A6E4" w14:textId="77777777" w:rsidTr="003E1657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24703A92" w14:textId="77777777" w:rsidR="000107B6" w:rsidRPr="00305D47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305D47">
              <w:rPr>
                <w:rFonts w:ascii="Tahoma" w:hAnsi="Tahoma" w:cs="Tahoma"/>
                <w:sz w:val="20"/>
                <w:szCs w:val="20"/>
              </w:rPr>
              <w:t xml:space="preserve">September </w:t>
            </w:r>
            <w:r w:rsidR="00144683">
              <w:rPr>
                <w:rFonts w:ascii="Tahoma" w:hAnsi="Tahoma" w:cs="Tahoma"/>
                <w:sz w:val="20"/>
                <w:szCs w:val="20"/>
              </w:rPr>
              <w:t>12</w:t>
            </w:r>
          </w:p>
        </w:tc>
        <w:tc>
          <w:tcPr>
            <w:tcW w:w="8689" w:type="dxa"/>
          </w:tcPr>
          <w:p w14:paraId="59C0F8E1" w14:textId="77777777" w:rsidR="00191863" w:rsidRPr="00191863" w:rsidRDefault="002569DE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2569DE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Grade</w:t>
            </w:r>
            <w:r w:rsidR="009D39DB">
              <w:rPr>
                <w:rFonts w:ascii="Tahoma" w:hAnsi="Tahoma" w:cs="Tahoma"/>
                <w:b/>
                <w:sz w:val="20"/>
                <w:szCs w:val="20"/>
              </w:rPr>
              <w:t xml:space="preserve"> &amp; Those Being Confirmed 20</w:t>
            </w:r>
            <w:r w:rsidR="00144683">
              <w:rPr>
                <w:rFonts w:ascii="Tahoma" w:hAnsi="Tahoma" w:cs="Tahoma"/>
                <w:b/>
                <w:sz w:val="20"/>
                <w:szCs w:val="20"/>
              </w:rPr>
              <w:t>21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 w:rsidRPr="003D5565">
              <w:rPr>
                <w:rFonts w:ascii="Tahoma" w:hAnsi="Tahoma" w:cs="Tahoma"/>
                <w:b/>
                <w:u w:val="single"/>
              </w:rPr>
              <w:t>Sponsor/Student Meeting</w:t>
            </w:r>
            <w:r w:rsidR="000107B6" w:rsidRPr="00191863">
              <w:rPr>
                <w:rFonts w:ascii="Tahoma" w:hAnsi="Tahoma" w:cs="Tahoma"/>
                <w:b/>
                <w:sz w:val="20"/>
                <w:szCs w:val="20"/>
              </w:rPr>
              <w:t>-</w:t>
            </w:r>
            <w:r w:rsidR="00191863" w:rsidRPr="00191863">
              <w:rPr>
                <w:rFonts w:ascii="Tahoma" w:hAnsi="Tahoma" w:cs="Tahoma"/>
                <w:b/>
                <w:sz w:val="20"/>
                <w:szCs w:val="20"/>
              </w:rPr>
              <w:t>Church</w:t>
            </w:r>
          </w:p>
          <w:p w14:paraId="0083B7FA" w14:textId="41B352BF" w:rsidR="000107B6" w:rsidRPr="00A75447" w:rsidRDefault="00191863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20"/>
                <w:szCs w:val="20"/>
              </w:rPr>
              <w:t>12</w:t>
            </w:r>
            <w:r w:rsidRPr="00305D47">
              <w:rPr>
                <w:rFonts w:ascii="Tahoma" w:hAnsi="Tahoma" w:cs="Tahoma"/>
                <w:sz w:val="20"/>
                <w:szCs w:val="20"/>
              </w:rPr>
              <w:t>:</w:t>
            </w:r>
            <w:r>
              <w:rPr>
                <w:rFonts w:ascii="Tahoma" w:hAnsi="Tahoma" w:cs="Tahoma"/>
                <w:sz w:val="20"/>
                <w:szCs w:val="20"/>
              </w:rPr>
              <w:t>15</w:t>
            </w:r>
            <w:r w:rsidRPr="00305D47">
              <w:rPr>
                <w:rFonts w:ascii="Tahoma" w:hAnsi="Tahoma" w:cs="Tahoma"/>
                <w:sz w:val="20"/>
                <w:szCs w:val="20"/>
              </w:rPr>
              <w:t xml:space="preserve"> a.m. – 1:5</w:t>
            </w:r>
            <w:r>
              <w:rPr>
                <w:rFonts w:ascii="Tahoma" w:hAnsi="Tahoma" w:cs="Tahoma"/>
                <w:sz w:val="20"/>
                <w:szCs w:val="20"/>
              </w:rPr>
              <w:t>1</w:t>
            </w:r>
            <w:r w:rsidRPr="00305D47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pm (Directly following 11:00 am Mass)</w:t>
            </w:r>
          </w:p>
          <w:p w14:paraId="5835A97E" w14:textId="77777777" w:rsidR="000107B6" w:rsidRDefault="002569DE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2569DE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Grad</w:t>
            </w:r>
            <w:r w:rsidR="009D39DB">
              <w:rPr>
                <w:rFonts w:ascii="Tahoma" w:hAnsi="Tahoma" w:cs="Tahoma"/>
                <w:b/>
                <w:sz w:val="20"/>
                <w:szCs w:val="20"/>
              </w:rPr>
              <w:t>e/Those Being Confirmed 20</w:t>
            </w:r>
            <w:r w:rsidR="00144683">
              <w:rPr>
                <w:rFonts w:ascii="Tahoma" w:hAnsi="Tahoma" w:cs="Tahoma"/>
                <w:b/>
                <w:sz w:val="20"/>
                <w:szCs w:val="20"/>
              </w:rPr>
              <w:t>21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 w:rsidRPr="00305D47">
              <w:rPr>
                <w:rFonts w:ascii="Tahoma" w:hAnsi="Tahoma" w:cs="Tahoma"/>
                <w:b/>
                <w:sz w:val="20"/>
                <w:szCs w:val="20"/>
              </w:rPr>
              <w:t>Baptismal Certificates Due</w:t>
            </w:r>
          </w:p>
          <w:p w14:paraId="1DB41F0B" w14:textId="77777777" w:rsidR="000107B6" w:rsidRPr="001413A3" w:rsidRDefault="002569DE" w:rsidP="009D39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8</w:t>
            </w:r>
            <w:r w:rsidRPr="002569DE">
              <w:rPr>
                <w:rFonts w:ascii="Tahoma" w:hAnsi="Tahoma" w:cs="Tahoma"/>
                <w:b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Grade</w:t>
            </w:r>
            <w:r w:rsidR="009D39DB">
              <w:rPr>
                <w:rFonts w:ascii="Tahoma" w:hAnsi="Tahoma" w:cs="Tahoma"/>
                <w:b/>
                <w:sz w:val="20"/>
                <w:szCs w:val="20"/>
              </w:rPr>
              <w:t>/Those being Confirmed 20</w:t>
            </w:r>
            <w:r w:rsidR="00144683">
              <w:rPr>
                <w:rFonts w:ascii="Tahoma" w:hAnsi="Tahoma" w:cs="Tahoma"/>
                <w:b/>
                <w:sz w:val="20"/>
                <w:szCs w:val="20"/>
              </w:rPr>
              <w:t>21</w:t>
            </w:r>
            <w:r w:rsidR="009D39DB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0107B6">
              <w:rPr>
                <w:rFonts w:ascii="Tahoma" w:hAnsi="Tahoma" w:cs="Tahoma"/>
                <w:b/>
                <w:sz w:val="20"/>
                <w:szCs w:val="20"/>
              </w:rPr>
              <w:t xml:space="preserve">Sponsor </w:t>
            </w:r>
            <w:r w:rsidR="002A0779">
              <w:rPr>
                <w:rFonts w:ascii="Tahoma" w:hAnsi="Tahoma" w:cs="Tahoma"/>
                <w:b/>
                <w:sz w:val="20"/>
                <w:szCs w:val="20"/>
              </w:rPr>
              <w:t xml:space="preserve">Form and </w:t>
            </w:r>
            <w:r w:rsidR="000107B6">
              <w:rPr>
                <w:rFonts w:ascii="Tahoma" w:hAnsi="Tahoma" w:cs="Tahoma"/>
                <w:b/>
                <w:sz w:val="20"/>
                <w:szCs w:val="20"/>
              </w:rPr>
              <w:t>Interview</w:t>
            </w:r>
            <w:r w:rsidR="002A0779">
              <w:rPr>
                <w:rFonts w:ascii="Tahoma" w:hAnsi="Tahoma" w:cs="Tahoma"/>
                <w:b/>
                <w:sz w:val="20"/>
                <w:szCs w:val="20"/>
              </w:rPr>
              <w:t xml:space="preserve"> questions Forms</w:t>
            </w:r>
            <w:r w:rsidR="00CB333A">
              <w:rPr>
                <w:rFonts w:ascii="Tahoma" w:hAnsi="Tahoma" w:cs="Tahoma"/>
                <w:b/>
                <w:sz w:val="20"/>
                <w:szCs w:val="20"/>
              </w:rPr>
              <w:t xml:space="preserve"> and interview questions</w:t>
            </w:r>
            <w:r w:rsidR="002A0779">
              <w:rPr>
                <w:rFonts w:ascii="Tahoma" w:hAnsi="Tahoma" w:cs="Tahoma"/>
                <w:b/>
                <w:sz w:val="20"/>
                <w:szCs w:val="20"/>
              </w:rPr>
              <w:t xml:space="preserve"> can </w:t>
            </w:r>
            <w:r w:rsidR="000107B6">
              <w:rPr>
                <w:rFonts w:ascii="Tahoma" w:hAnsi="Tahoma" w:cs="Tahoma"/>
                <w:b/>
                <w:sz w:val="20"/>
                <w:szCs w:val="20"/>
              </w:rPr>
              <w:t>be turned in at the meeting.</w:t>
            </w:r>
          </w:p>
        </w:tc>
      </w:tr>
      <w:tr w:rsidR="000107B6" w:rsidRPr="00305D47" w14:paraId="289E0F33" w14:textId="77777777" w:rsidTr="003E1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006A2DA8" w14:textId="77777777" w:rsidR="000107B6" w:rsidRPr="00305D47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305D47">
              <w:rPr>
                <w:rFonts w:ascii="Tahoma" w:hAnsi="Tahoma" w:cs="Tahoma"/>
                <w:sz w:val="20"/>
                <w:szCs w:val="20"/>
              </w:rPr>
              <w:t xml:space="preserve">September </w:t>
            </w:r>
            <w:r>
              <w:rPr>
                <w:rFonts w:ascii="Tahoma" w:hAnsi="Tahoma" w:cs="Tahoma"/>
                <w:sz w:val="20"/>
                <w:szCs w:val="20"/>
              </w:rPr>
              <w:t>1</w:t>
            </w:r>
            <w:r w:rsidR="00144683">
              <w:rPr>
                <w:rFonts w:ascii="Tahoma" w:hAnsi="Tahoma" w:cs="Tahoma"/>
                <w:sz w:val="20"/>
                <w:szCs w:val="20"/>
              </w:rPr>
              <w:t>9</w:t>
            </w:r>
          </w:p>
        </w:tc>
        <w:tc>
          <w:tcPr>
            <w:tcW w:w="8689" w:type="dxa"/>
          </w:tcPr>
          <w:p w14:paraId="04663BAF" w14:textId="77777777" w:rsidR="000107B6" w:rsidRPr="003D5565" w:rsidRDefault="002569DE" w:rsidP="000107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3D5565">
              <w:rPr>
                <w:rFonts w:ascii="Tahoma" w:hAnsi="Tahoma" w:cs="Tahoma"/>
                <w:b/>
                <w:u w:val="single"/>
              </w:rPr>
              <w:t xml:space="preserve">Confirmation Preparation </w:t>
            </w:r>
            <w:r w:rsidR="000107B6" w:rsidRPr="003D5565">
              <w:rPr>
                <w:rFonts w:ascii="Tahoma" w:hAnsi="Tahoma" w:cs="Tahoma"/>
                <w:b/>
                <w:u w:val="single"/>
              </w:rPr>
              <w:t>Session #1</w:t>
            </w:r>
            <w:r w:rsidR="003D5565" w:rsidRPr="003D5565">
              <w:rPr>
                <w:rFonts w:ascii="Tahoma" w:hAnsi="Tahoma" w:cs="Tahoma"/>
                <w:b/>
                <w:u w:val="single"/>
              </w:rPr>
              <w:t>-</w:t>
            </w:r>
            <w:r w:rsidR="003D5565" w:rsidRPr="003D5565">
              <w:rPr>
                <w:rFonts w:ascii="Tahoma" w:hAnsi="Tahoma" w:cs="Tahoma"/>
                <w:b/>
              </w:rPr>
              <w:t xml:space="preserve"> WHY ARE WE HERE- WHERE ARE WE GOING</w:t>
            </w:r>
            <w:r w:rsidR="003D5565">
              <w:rPr>
                <w:rFonts w:ascii="Tahoma" w:hAnsi="Tahoma" w:cs="Tahoma"/>
                <w:b/>
                <w:sz w:val="20"/>
                <w:szCs w:val="20"/>
              </w:rPr>
              <w:t xml:space="preserve"> (Confirmation Update)</w:t>
            </w:r>
          </w:p>
          <w:p w14:paraId="610C5E26" w14:textId="77777777" w:rsidR="000107B6" w:rsidRDefault="000107B6" w:rsidP="000107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9:00 am – 12:00 pm (Noon) John Paul II Room.</w:t>
            </w:r>
          </w:p>
          <w:p w14:paraId="3284B845" w14:textId="77777777" w:rsidR="00836991" w:rsidRPr="003D5565" w:rsidRDefault="000107B6" w:rsidP="008369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</w:tc>
      </w:tr>
      <w:tr w:rsidR="000107B6" w:rsidRPr="00305D47" w14:paraId="0015855A" w14:textId="77777777" w:rsidTr="003E1657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52B9F317" w14:textId="77777777" w:rsidR="000107B6" w:rsidRPr="00305D47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 w:rsidRPr="00305D47">
              <w:rPr>
                <w:rFonts w:ascii="Tahoma" w:hAnsi="Tahoma" w:cs="Tahoma"/>
                <w:sz w:val="20"/>
                <w:szCs w:val="20"/>
              </w:rPr>
              <w:t xml:space="preserve">September </w:t>
            </w:r>
            <w:r>
              <w:rPr>
                <w:rFonts w:ascii="Tahoma" w:hAnsi="Tahoma" w:cs="Tahoma"/>
                <w:sz w:val="20"/>
                <w:szCs w:val="20"/>
              </w:rPr>
              <w:t>2</w:t>
            </w:r>
            <w:r w:rsidR="00144683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  <w:tc>
          <w:tcPr>
            <w:tcW w:w="8689" w:type="dxa"/>
          </w:tcPr>
          <w:p w14:paraId="42AF91D9" w14:textId="77777777" w:rsidR="003D5565" w:rsidRPr="003D5565" w:rsidRDefault="002569DE" w:rsidP="003D5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</w:rPr>
            </w:pPr>
            <w:r w:rsidRPr="003D5565">
              <w:rPr>
                <w:rFonts w:ascii="Tahoma" w:hAnsi="Tahoma" w:cs="Tahoma"/>
                <w:b/>
                <w:u w:val="single"/>
              </w:rPr>
              <w:t xml:space="preserve">Confirmation Preparation </w:t>
            </w:r>
            <w:r w:rsidR="000107B6" w:rsidRPr="003D5565">
              <w:rPr>
                <w:rFonts w:ascii="Tahoma" w:hAnsi="Tahoma" w:cs="Tahoma"/>
                <w:b/>
                <w:u w:val="single"/>
              </w:rPr>
              <w:t>Session #2</w:t>
            </w:r>
            <w:r w:rsidR="003D5565" w:rsidRPr="003D5565">
              <w:rPr>
                <w:rFonts w:ascii="Tahoma" w:hAnsi="Tahoma" w:cs="Tahoma"/>
                <w:b/>
                <w:u w:val="single"/>
              </w:rPr>
              <w:t>-</w:t>
            </w:r>
            <w:r w:rsidR="003D5565" w:rsidRPr="003D5565">
              <w:rPr>
                <w:rFonts w:ascii="Tahoma" w:hAnsi="Tahoma" w:cs="Tahoma"/>
                <w:b/>
              </w:rPr>
              <w:t xml:space="preserve"> THE EUCHARIST- THE ONE THING  </w:t>
            </w:r>
          </w:p>
          <w:p w14:paraId="647AF929" w14:textId="77777777" w:rsidR="000107B6" w:rsidRDefault="000107B6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9:00 am – 12:00 pm (Noon) John Paul II Room.</w:t>
            </w:r>
          </w:p>
          <w:p w14:paraId="5CB59719" w14:textId="77777777" w:rsidR="000107B6" w:rsidRDefault="000107B6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14:paraId="3D7287ED" w14:textId="77777777" w:rsidR="00CB333A" w:rsidRDefault="002569DE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2569DE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</w:t>
            </w:r>
            <w:r w:rsidR="009D39DB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&amp; Those being Confirmed 20</w:t>
            </w:r>
            <w:r w:rsidR="00CB333A">
              <w:rPr>
                <w:rFonts w:ascii="Tahoma" w:hAnsi="Tahoma" w:cs="Tahoma"/>
                <w:b/>
                <w:i/>
                <w:sz w:val="20"/>
                <w:szCs w:val="20"/>
              </w:rPr>
              <w:t>21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</w:t>
            </w:r>
            <w:r w:rsidR="000107B6" w:rsidRPr="00836991">
              <w:rPr>
                <w:rFonts w:ascii="Tahoma" w:hAnsi="Tahoma" w:cs="Tahoma"/>
                <w:b/>
                <w:i/>
                <w:sz w:val="20"/>
                <w:szCs w:val="20"/>
              </w:rPr>
              <w:t>Selection of Confirmation Name Due</w:t>
            </w:r>
          </w:p>
          <w:p w14:paraId="6DD573E0" w14:textId="77777777" w:rsidR="000107B6" w:rsidRPr="00836991" w:rsidRDefault="000107B6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/>
                <w:sz w:val="20"/>
                <w:szCs w:val="20"/>
              </w:rPr>
            </w:pPr>
            <w:r w:rsidRPr="00836991">
              <w:rPr>
                <w:rFonts w:ascii="Tahoma" w:hAnsi="Tahoma" w:cs="Tahoma"/>
                <w:i/>
                <w:sz w:val="20"/>
                <w:szCs w:val="20"/>
              </w:rPr>
              <w:t xml:space="preserve">(Keep Baptismal Name if a Saint or choose a Saint Name of your choice.) </w:t>
            </w:r>
          </w:p>
          <w:p w14:paraId="30CB3DFB" w14:textId="77777777" w:rsidR="000107B6" w:rsidRPr="00305D47" w:rsidRDefault="002569DE" w:rsidP="000107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2569DE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</w:t>
            </w:r>
            <w:r w:rsidR="009D39DB">
              <w:rPr>
                <w:rFonts w:ascii="Tahoma" w:hAnsi="Tahoma" w:cs="Tahoma"/>
                <w:b/>
                <w:i/>
                <w:sz w:val="20"/>
                <w:szCs w:val="20"/>
              </w:rPr>
              <w:t>/Those being Confirmed 20</w:t>
            </w:r>
            <w:r w:rsidR="00CB333A">
              <w:rPr>
                <w:rFonts w:ascii="Tahoma" w:hAnsi="Tahoma" w:cs="Tahoma"/>
                <w:b/>
                <w:i/>
                <w:sz w:val="20"/>
                <w:szCs w:val="20"/>
              </w:rPr>
              <w:t>21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</w:t>
            </w:r>
            <w:r w:rsidR="000107B6" w:rsidRPr="00836991">
              <w:rPr>
                <w:rFonts w:ascii="Tahoma" w:hAnsi="Tahoma" w:cs="Tahoma"/>
                <w:b/>
                <w:i/>
                <w:sz w:val="20"/>
                <w:szCs w:val="20"/>
              </w:rPr>
              <w:t>Baptismal Certificates Due</w:t>
            </w:r>
          </w:p>
        </w:tc>
      </w:tr>
      <w:tr w:rsidR="000107B6" w:rsidRPr="00305D47" w14:paraId="5270912B" w14:textId="77777777" w:rsidTr="003E1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54A985E4" w14:textId="77777777" w:rsidR="000107B6" w:rsidRPr="00144683" w:rsidRDefault="00144683" w:rsidP="000107B6">
            <w:pPr>
              <w:rPr>
                <w:rFonts w:ascii="Tahoma" w:hAnsi="Tahoma" w:cs="Tahoma"/>
                <w:b w:val="0"/>
                <w:bCs w:val="0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October 3</w:t>
            </w:r>
          </w:p>
        </w:tc>
        <w:tc>
          <w:tcPr>
            <w:tcW w:w="8689" w:type="dxa"/>
          </w:tcPr>
          <w:p w14:paraId="06825E84" w14:textId="77777777" w:rsidR="000107B6" w:rsidRPr="003D5565" w:rsidRDefault="00144683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color w:val="FF0000"/>
                <w:sz w:val="20"/>
                <w:szCs w:val="20"/>
              </w:rPr>
            </w:pPr>
            <w:r w:rsidRPr="003D5565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No Session- Fall Break</w:t>
            </w:r>
          </w:p>
        </w:tc>
      </w:tr>
      <w:tr w:rsidR="000107B6" w:rsidRPr="00305D47" w14:paraId="6D8B4A78" w14:textId="77777777" w:rsidTr="003E1657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437E06B2" w14:textId="77777777" w:rsidR="000107B6" w:rsidRPr="00305D47" w:rsidRDefault="000107B6" w:rsidP="000107B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October </w:t>
            </w:r>
            <w:r w:rsidR="00144683">
              <w:rPr>
                <w:rFonts w:ascii="Tahoma" w:hAnsi="Tahoma" w:cs="Tahoma"/>
                <w:sz w:val="20"/>
                <w:szCs w:val="20"/>
              </w:rPr>
              <w:t>10</w:t>
            </w:r>
          </w:p>
        </w:tc>
        <w:tc>
          <w:tcPr>
            <w:tcW w:w="8689" w:type="dxa"/>
          </w:tcPr>
          <w:p w14:paraId="54D3BFF7" w14:textId="77777777" w:rsidR="003D5565" w:rsidRPr="003D5565" w:rsidRDefault="00144683" w:rsidP="003D5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</w:rPr>
            </w:pPr>
            <w:r w:rsidRPr="003D5565">
              <w:rPr>
                <w:rFonts w:ascii="Tahoma" w:hAnsi="Tahoma" w:cs="Tahoma"/>
                <w:b/>
                <w:u w:val="single"/>
              </w:rPr>
              <w:t xml:space="preserve">Confirmation Preparation Session #3 </w:t>
            </w:r>
            <w:r w:rsidR="003D5565" w:rsidRPr="003D5565">
              <w:rPr>
                <w:rFonts w:ascii="Tahoma" w:hAnsi="Tahoma" w:cs="Tahoma"/>
                <w:b/>
                <w:u w:val="single"/>
              </w:rPr>
              <w:t xml:space="preserve">- </w:t>
            </w:r>
            <w:r w:rsidR="003D5565" w:rsidRPr="003D5565">
              <w:rPr>
                <w:rFonts w:ascii="Tahoma" w:hAnsi="Tahoma" w:cs="Tahoma"/>
                <w:b/>
              </w:rPr>
              <w:t>THE HOLY SPIRIT</w:t>
            </w:r>
          </w:p>
          <w:p w14:paraId="5A7856BF" w14:textId="77777777" w:rsidR="00144683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9:00 am – 12:00 pm (Noon) John Paul II Room.</w:t>
            </w:r>
          </w:p>
          <w:p w14:paraId="55A4CC6E" w14:textId="77777777" w:rsidR="00144683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14:paraId="2E437925" w14:textId="77777777" w:rsidR="000107B6" w:rsidRPr="00836991" w:rsidRDefault="00144683" w:rsidP="00CB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2569DE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</w:t>
            </w:r>
            <w:r w:rsidR="003D5565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2021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</w:t>
            </w:r>
            <w:r w:rsidRPr="00836991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Sponsor Information Form 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and </w:t>
            </w:r>
            <w:r w:rsidRPr="00836991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Sponsor Interview Questions Due </w:t>
            </w:r>
            <w:r w:rsidRPr="00836991">
              <w:rPr>
                <w:rFonts w:ascii="Tahoma" w:hAnsi="Tahoma" w:cs="Tahoma"/>
                <w:i/>
                <w:sz w:val="20"/>
                <w:szCs w:val="20"/>
              </w:rPr>
              <w:t>(Students had the chance to interview their sponsors during the</w:t>
            </w:r>
            <w:r w:rsidRPr="00836991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</w:t>
            </w:r>
            <w:r w:rsidRPr="00836991">
              <w:rPr>
                <w:rFonts w:ascii="Tahoma" w:hAnsi="Tahoma" w:cs="Tahoma"/>
                <w:i/>
                <w:sz w:val="20"/>
                <w:szCs w:val="20"/>
              </w:rPr>
              <w:t xml:space="preserve">Sponsor/Student Meeting. </w:t>
            </w:r>
            <w:r w:rsidR="00237408">
              <w:rPr>
                <w:rFonts w:ascii="Tahoma" w:hAnsi="Tahoma" w:cs="Tahoma"/>
                <w:i/>
                <w:sz w:val="20"/>
                <w:szCs w:val="20"/>
              </w:rPr>
              <w:t xml:space="preserve">Forms </w:t>
            </w:r>
            <w:r w:rsidRPr="00836991">
              <w:rPr>
                <w:rFonts w:ascii="Tahoma" w:hAnsi="Tahoma" w:cs="Tahoma"/>
                <w:i/>
                <w:sz w:val="20"/>
                <w:szCs w:val="20"/>
              </w:rPr>
              <w:t>may have been turned in at that time. If not</w:t>
            </w:r>
            <w:r w:rsidR="00CB333A">
              <w:rPr>
                <w:rFonts w:ascii="Tahoma" w:hAnsi="Tahoma" w:cs="Tahoma"/>
                <w:i/>
                <w:sz w:val="20"/>
                <w:szCs w:val="20"/>
              </w:rPr>
              <w:t>,</w:t>
            </w:r>
            <w:r w:rsidRPr="00836991">
              <w:rPr>
                <w:rFonts w:ascii="Tahoma" w:hAnsi="Tahoma" w:cs="Tahoma"/>
                <w:i/>
                <w:sz w:val="20"/>
                <w:szCs w:val="20"/>
              </w:rPr>
              <w:t xml:space="preserve"> they are due</w:t>
            </w:r>
            <w:r w:rsidR="003D5565">
              <w:rPr>
                <w:rFonts w:ascii="Tahoma" w:hAnsi="Tahoma" w:cs="Tahoma"/>
                <w:i/>
                <w:sz w:val="20"/>
                <w:szCs w:val="20"/>
              </w:rPr>
              <w:t>.)</w:t>
            </w:r>
          </w:p>
        </w:tc>
      </w:tr>
      <w:tr w:rsidR="00CE25C4" w:rsidRPr="00305D47" w14:paraId="73B7D00D" w14:textId="77777777" w:rsidTr="003E1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13B4C91E" w14:textId="77777777" w:rsidR="00CE25C4" w:rsidRPr="00305D47" w:rsidRDefault="00CE25C4" w:rsidP="00CE25C4">
            <w:pPr>
              <w:rPr>
                <w:rFonts w:ascii="Tahoma" w:hAnsi="Tahoma" w:cs="Tahoma"/>
                <w:sz w:val="20"/>
                <w:szCs w:val="20"/>
              </w:rPr>
            </w:pPr>
            <w:r w:rsidRPr="00305D47">
              <w:rPr>
                <w:rFonts w:ascii="Tahoma" w:hAnsi="Tahoma" w:cs="Tahoma"/>
                <w:sz w:val="20"/>
                <w:szCs w:val="20"/>
              </w:rPr>
              <w:t>October</w:t>
            </w:r>
            <w:r>
              <w:rPr>
                <w:rFonts w:ascii="Tahoma" w:hAnsi="Tahoma" w:cs="Tahoma"/>
                <w:sz w:val="20"/>
                <w:szCs w:val="20"/>
              </w:rPr>
              <w:t xml:space="preserve"> 1</w:t>
            </w:r>
            <w:r w:rsidR="00144683">
              <w:rPr>
                <w:rFonts w:ascii="Tahoma" w:hAnsi="Tahoma" w:cs="Tahoma"/>
                <w:sz w:val="20"/>
                <w:szCs w:val="20"/>
              </w:rPr>
              <w:t>7</w:t>
            </w:r>
          </w:p>
        </w:tc>
        <w:tc>
          <w:tcPr>
            <w:tcW w:w="8689" w:type="dxa"/>
          </w:tcPr>
          <w:p w14:paraId="1994508E" w14:textId="77777777" w:rsidR="00CE25C4" w:rsidRPr="003D5565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u w:val="single"/>
              </w:rPr>
            </w:pPr>
            <w:r w:rsidRPr="003D5565">
              <w:rPr>
                <w:rFonts w:ascii="Tahoma" w:hAnsi="Tahoma" w:cs="Tahoma"/>
                <w:b/>
                <w:u w:val="single"/>
              </w:rPr>
              <w:t>Confirmation Preparation Session #4</w:t>
            </w:r>
            <w:r w:rsidR="003D5565" w:rsidRPr="003D5565">
              <w:rPr>
                <w:rFonts w:ascii="Tahoma" w:hAnsi="Tahoma" w:cs="Tahoma"/>
                <w:b/>
                <w:u w:val="single"/>
              </w:rPr>
              <w:t>-</w:t>
            </w:r>
            <w:r w:rsidRPr="003D5565">
              <w:rPr>
                <w:rFonts w:ascii="Tahoma" w:hAnsi="Tahoma" w:cs="Tahoma"/>
                <w:b/>
                <w:u w:val="single"/>
              </w:rPr>
              <w:t xml:space="preserve"> </w:t>
            </w:r>
            <w:r w:rsidR="003D5565" w:rsidRPr="003D5565">
              <w:rPr>
                <w:rFonts w:ascii="Tahoma" w:hAnsi="Tahoma" w:cs="Tahoma"/>
                <w:b/>
              </w:rPr>
              <w:t>CONFIRMATION- You are Called and Chosen</w:t>
            </w:r>
          </w:p>
          <w:p w14:paraId="69E30417" w14:textId="77777777" w:rsidR="00CE25C4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9:00 am – 12:00 pm (Noon) John Paul II Room.</w:t>
            </w:r>
          </w:p>
          <w:p w14:paraId="4520E283" w14:textId="77777777" w:rsidR="00CE25C4" w:rsidRDefault="00CE25C4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14:paraId="199E949B" w14:textId="77777777" w:rsidR="00CE25C4" w:rsidRPr="005C11B3" w:rsidRDefault="003D5565" w:rsidP="00CE25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2569DE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1- </w:t>
            </w:r>
            <w:r w:rsidRPr="00836991">
              <w:rPr>
                <w:rFonts w:ascii="Tahoma" w:hAnsi="Tahoma" w:cs="Tahoma"/>
                <w:b/>
                <w:i/>
                <w:sz w:val="20"/>
                <w:szCs w:val="20"/>
              </w:rPr>
              <w:t>Saint Name Essay</w:t>
            </w:r>
            <w:r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Due</w:t>
            </w:r>
          </w:p>
        </w:tc>
      </w:tr>
      <w:tr w:rsidR="00CE25C4" w:rsidRPr="00305D47" w14:paraId="7AD9C895" w14:textId="77777777" w:rsidTr="003E1657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6DB58971" w14:textId="77777777" w:rsidR="00CE25C4" w:rsidRPr="00305D47" w:rsidRDefault="00CE25C4" w:rsidP="00CE25C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October </w:t>
            </w:r>
            <w:r w:rsidR="00144683">
              <w:rPr>
                <w:rFonts w:ascii="Tahoma" w:hAnsi="Tahoma" w:cs="Tahoma"/>
                <w:sz w:val="20"/>
                <w:szCs w:val="20"/>
              </w:rPr>
              <w:t>24</w:t>
            </w:r>
          </w:p>
        </w:tc>
        <w:tc>
          <w:tcPr>
            <w:tcW w:w="8689" w:type="dxa"/>
          </w:tcPr>
          <w:p w14:paraId="6866A4AA" w14:textId="77777777" w:rsidR="00CE25C4" w:rsidRPr="003D5565" w:rsidRDefault="00CE25C4" w:rsidP="00CE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u w:val="single"/>
              </w:rPr>
            </w:pPr>
            <w:r w:rsidRPr="003D5565">
              <w:rPr>
                <w:rFonts w:ascii="Tahoma" w:hAnsi="Tahoma" w:cs="Tahoma"/>
                <w:b/>
                <w:u w:val="single"/>
              </w:rPr>
              <w:t>Confirmation Preparation Session #5</w:t>
            </w:r>
            <w:r w:rsidR="003D5565" w:rsidRPr="003D5565">
              <w:rPr>
                <w:rFonts w:ascii="Tahoma" w:hAnsi="Tahoma" w:cs="Tahoma"/>
                <w:b/>
              </w:rPr>
              <w:t xml:space="preserve"> -MADE FOR MISSION</w:t>
            </w:r>
          </w:p>
          <w:p w14:paraId="44C80E43" w14:textId="77777777" w:rsidR="00CE25C4" w:rsidRPr="00CB333A" w:rsidRDefault="00CE25C4" w:rsidP="00CE25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B333A">
              <w:rPr>
                <w:rFonts w:ascii="Tahoma" w:hAnsi="Tahoma" w:cs="Tahoma"/>
                <w:b/>
                <w:sz w:val="20"/>
                <w:szCs w:val="20"/>
              </w:rPr>
              <w:t>9:00 am – 12:00 pm (Noon) John Paul II Room.</w:t>
            </w:r>
          </w:p>
          <w:p w14:paraId="49D7E785" w14:textId="77777777" w:rsidR="00CE25C4" w:rsidRPr="00CB333A" w:rsidRDefault="00CE25C4" w:rsidP="00B87E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B333A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</w:tc>
      </w:tr>
      <w:tr w:rsidR="00144683" w:rsidRPr="00305D47" w14:paraId="23D545E4" w14:textId="77777777" w:rsidTr="003E1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0FF0F238" w14:textId="77777777" w:rsidR="00144683" w:rsidRDefault="00144683" w:rsidP="0014468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October 31</w:t>
            </w:r>
          </w:p>
        </w:tc>
        <w:tc>
          <w:tcPr>
            <w:tcW w:w="8689" w:type="dxa"/>
          </w:tcPr>
          <w:p w14:paraId="29890C03" w14:textId="77777777" w:rsidR="00144683" w:rsidRPr="003D5565" w:rsidRDefault="00144683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color w:val="FF0000"/>
                <w:sz w:val="20"/>
                <w:szCs w:val="20"/>
              </w:rPr>
            </w:pPr>
            <w:r w:rsidRPr="003D5565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No </w:t>
            </w:r>
            <w:r w:rsidR="00CB333A" w:rsidRPr="003D5565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Session-</w:t>
            </w:r>
            <w:r w:rsidRPr="003D5565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due to Saturday, October </w:t>
            </w:r>
            <w:r w:rsidR="00237408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30</w:t>
            </w:r>
            <w:r w:rsidRPr="003D5565">
              <w:rPr>
                <w:rFonts w:ascii="Tahoma" w:hAnsi="Tahoma" w:cs="Tahoma"/>
                <w:b/>
                <w:color w:val="FF0000"/>
                <w:sz w:val="20"/>
                <w:szCs w:val="20"/>
                <w:vertAlign w:val="superscript"/>
              </w:rPr>
              <w:t>th</w:t>
            </w:r>
            <w:r w:rsidRPr="003D5565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Retreat Day “Holy Fire”</w:t>
            </w:r>
          </w:p>
          <w:p w14:paraId="099E9560" w14:textId="77777777" w:rsidR="00CB333A" w:rsidRPr="00CB333A" w:rsidRDefault="00CB333A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i/>
                <w:sz w:val="18"/>
                <w:szCs w:val="18"/>
              </w:rPr>
              <w:t>8</w:t>
            </w:r>
            <w:r w:rsidRPr="002569DE">
              <w:rPr>
                <w:rFonts w:ascii="Tahoma" w:hAnsi="Tahoma" w:cs="Tahoma"/>
                <w:b/>
                <w:i/>
                <w:sz w:val="18"/>
                <w:szCs w:val="18"/>
                <w:vertAlign w:val="superscript"/>
              </w:rPr>
              <w:t>th</w:t>
            </w:r>
            <w:r>
              <w:rPr>
                <w:rFonts w:ascii="Tahoma" w:hAnsi="Tahoma" w:cs="Tahoma"/>
                <w:b/>
                <w:i/>
                <w:sz w:val="18"/>
                <w:szCs w:val="18"/>
              </w:rPr>
              <w:t xml:space="preserve"> GRADE/THOSE BEING CONFIRMED 2021 </w:t>
            </w:r>
            <w:r w:rsidRPr="003639EB">
              <w:rPr>
                <w:rFonts w:ascii="Tahoma" w:hAnsi="Tahoma" w:cs="Tahoma"/>
                <w:b/>
                <w:i/>
                <w:sz w:val="18"/>
                <w:szCs w:val="18"/>
              </w:rPr>
              <w:t xml:space="preserve">PLEASE NOTE:  Letter to the Archbishop Due OCTOBER </w:t>
            </w:r>
            <w:r>
              <w:rPr>
                <w:rFonts w:ascii="Tahoma" w:hAnsi="Tahoma" w:cs="Tahoma"/>
                <w:b/>
                <w:i/>
                <w:sz w:val="18"/>
                <w:szCs w:val="18"/>
              </w:rPr>
              <w:t>31</w:t>
            </w:r>
            <w:r w:rsidRPr="003639EB">
              <w:rPr>
                <w:rFonts w:ascii="Tahoma" w:hAnsi="Tahoma" w:cs="Tahoma"/>
                <w:b/>
                <w:i/>
                <w:sz w:val="18"/>
                <w:szCs w:val="18"/>
              </w:rPr>
              <w:t xml:space="preserve">- email to </w:t>
            </w:r>
            <w:hyperlink r:id="rId4" w:history="1">
              <w:r w:rsidRPr="003639EB">
                <w:rPr>
                  <w:rStyle w:val="Hyperlink"/>
                  <w:rFonts w:ascii="Tahoma" w:hAnsi="Tahoma" w:cs="Tahoma"/>
                  <w:b/>
                  <w:i/>
                  <w:sz w:val="18"/>
                  <w:szCs w:val="18"/>
                </w:rPr>
                <w:t>jobryan@stpatlou.org</w:t>
              </w:r>
            </w:hyperlink>
          </w:p>
        </w:tc>
      </w:tr>
      <w:tr w:rsidR="00144683" w:rsidRPr="00305D47" w14:paraId="77C0F7F9" w14:textId="77777777" w:rsidTr="00CB333A">
        <w:trPr>
          <w:trHeight w:val="1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47E6F047" w14:textId="77777777" w:rsidR="00144683" w:rsidRPr="00305D47" w:rsidRDefault="00144683" w:rsidP="0014468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vember 7</w:t>
            </w:r>
          </w:p>
        </w:tc>
        <w:tc>
          <w:tcPr>
            <w:tcW w:w="8689" w:type="dxa"/>
          </w:tcPr>
          <w:p w14:paraId="019CB355" w14:textId="77777777" w:rsidR="00144683" w:rsidRPr="003D5565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u w:val="single"/>
              </w:rPr>
            </w:pPr>
            <w:r w:rsidRPr="003D5565">
              <w:rPr>
                <w:rFonts w:ascii="Tahoma" w:hAnsi="Tahoma" w:cs="Tahoma"/>
                <w:b/>
                <w:u w:val="single"/>
              </w:rPr>
              <w:t>Opportunity for Reconciliation for 7</w:t>
            </w:r>
            <w:r w:rsidRPr="003D5565">
              <w:rPr>
                <w:rFonts w:ascii="Tahoma" w:hAnsi="Tahoma" w:cs="Tahoma"/>
                <w:b/>
                <w:u w:val="single"/>
                <w:vertAlign w:val="superscript"/>
              </w:rPr>
              <w:t>th</w:t>
            </w:r>
            <w:r w:rsidRPr="003D5565">
              <w:rPr>
                <w:rFonts w:ascii="Tahoma" w:hAnsi="Tahoma" w:cs="Tahoma"/>
                <w:b/>
                <w:u w:val="single"/>
              </w:rPr>
              <w:t xml:space="preserve"> and 8</w:t>
            </w:r>
            <w:r w:rsidRPr="003D5565">
              <w:rPr>
                <w:rFonts w:ascii="Tahoma" w:hAnsi="Tahoma" w:cs="Tahoma"/>
                <w:b/>
                <w:u w:val="single"/>
                <w:vertAlign w:val="superscript"/>
              </w:rPr>
              <w:t>th</w:t>
            </w:r>
            <w:r w:rsidRPr="003D5565">
              <w:rPr>
                <w:rFonts w:ascii="Tahoma" w:hAnsi="Tahoma" w:cs="Tahoma"/>
                <w:b/>
                <w:u w:val="single"/>
              </w:rPr>
              <w:t xml:space="preserve"> Grade PREP Students</w:t>
            </w:r>
          </w:p>
          <w:p w14:paraId="739867B1" w14:textId="77777777" w:rsidR="00144683" w:rsidRPr="00CB333A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B333A">
              <w:rPr>
                <w:rFonts w:ascii="Tahoma" w:hAnsi="Tahoma" w:cs="Tahoma"/>
                <w:b/>
                <w:sz w:val="20"/>
                <w:szCs w:val="20"/>
              </w:rPr>
              <w:t>9:00 am- Examination of Conscience for Teenagers in JPII Room</w:t>
            </w:r>
          </w:p>
          <w:p w14:paraId="38CEEAC3" w14:textId="77777777" w:rsidR="00CB333A" w:rsidRPr="00CB333A" w:rsidRDefault="00144683" w:rsidP="00CB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B333A">
              <w:rPr>
                <w:rFonts w:ascii="Tahoma" w:hAnsi="Tahoma" w:cs="Tahoma"/>
                <w:b/>
                <w:sz w:val="20"/>
                <w:szCs w:val="20"/>
              </w:rPr>
              <w:t>9:45 – 10:45 am Reconciliation in the Church</w:t>
            </w:r>
            <w:r w:rsidR="00CB333A" w:rsidRPr="00CB333A">
              <w:rPr>
                <w:rFonts w:ascii="Tahoma" w:hAnsi="Tahoma" w:cs="Tahoma"/>
                <w:b/>
                <w:sz w:val="20"/>
                <w:szCs w:val="20"/>
              </w:rPr>
              <w:t>.</w:t>
            </w:r>
          </w:p>
          <w:p w14:paraId="75110AC9" w14:textId="77777777" w:rsidR="00144683" w:rsidRPr="00CB333A" w:rsidRDefault="00144683" w:rsidP="00CB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CB333A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Those being Confirmed need to take advantage of the Sacrament of Reconciliation before they receive the Sacrament of Confirmation</w:t>
            </w:r>
            <w:r w:rsidRPr="00CB333A">
              <w:rPr>
                <w:rFonts w:ascii="Tahoma" w:hAnsi="Tahoma" w:cs="Tahoma"/>
                <w:b/>
                <w:sz w:val="20"/>
                <w:szCs w:val="20"/>
              </w:rPr>
              <w:t>.</w:t>
            </w:r>
          </w:p>
          <w:p w14:paraId="29D7B9F5" w14:textId="77777777" w:rsidR="00CB333A" w:rsidRPr="00CB333A" w:rsidRDefault="00CB333A" w:rsidP="00CB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B333A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B333A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B333A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1- Pastoral Interviews for PREP Students</w:t>
            </w:r>
          </w:p>
          <w:p w14:paraId="5405A613" w14:textId="77777777" w:rsidR="00CB333A" w:rsidRPr="00CB333A" w:rsidRDefault="00CB333A" w:rsidP="00CB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CB333A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B333A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B333A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21- Service Essay Due</w:t>
            </w:r>
          </w:p>
        </w:tc>
      </w:tr>
      <w:tr w:rsidR="00144683" w:rsidRPr="00305D47" w14:paraId="3F245FF8" w14:textId="77777777" w:rsidTr="003E1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40F5F9D4" w14:textId="77777777" w:rsidR="00144683" w:rsidRPr="00305D47" w:rsidRDefault="00144683" w:rsidP="0014468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vember 14</w:t>
            </w:r>
          </w:p>
        </w:tc>
        <w:tc>
          <w:tcPr>
            <w:tcW w:w="8689" w:type="dxa"/>
          </w:tcPr>
          <w:p w14:paraId="377E02EC" w14:textId="77777777" w:rsidR="003D5565" w:rsidRPr="003D5565" w:rsidRDefault="00144683" w:rsidP="003D5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</w:rPr>
            </w:pPr>
            <w:r w:rsidRPr="003D5565">
              <w:rPr>
                <w:rFonts w:ascii="Tahoma" w:hAnsi="Tahoma" w:cs="Tahoma"/>
                <w:b/>
                <w:u w:val="single"/>
              </w:rPr>
              <w:t>Confirmation Preparation Session #6</w:t>
            </w:r>
            <w:r w:rsidR="003D5565" w:rsidRPr="003D5565">
              <w:rPr>
                <w:rFonts w:ascii="Tahoma" w:hAnsi="Tahoma" w:cs="Tahoma"/>
                <w:b/>
                <w:u w:val="single"/>
              </w:rPr>
              <w:t>-</w:t>
            </w:r>
            <w:r w:rsidR="003D5565" w:rsidRPr="003D5565">
              <w:rPr>
                <w:rFonts w:ascii="Tahoma" w:hAnsi="Tahoma" w:cs="Tahoma"/>
                <w:b/>
              </w:rPr>
              <w:t xml:space="preserve"> HOLINESS IS POSSIBLE</w:t>
            </w:r>
          </w:p>
          <w:p w14:paraId="7842E774" w14:textId="77777777" w:rsidR="00144683" w:rsidRPr="005C11B3" w:rsidRDefault="00144683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5C11B3">
              <w:rPr>
                <w:rFonts w:ascii="Tahoma" w:hAnsi="Tahoma" w:cs="Tahoma"/>
                <w:b/>
                <w:sz w:val="20"/>
                <w:szCs w:val="20"/>
              </w:rPr>
              <w:t>9:00 am – 12:00 pm (Noon) John Paul II Room.</w:t>
            </w:r>
          </w:p>
          <w:p w14:paraId="39B65789" w14:textId="77777777" w:rsidR="00144683" w:rsidRPr="005C11B3" w:rsidRDefault="00144683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  <w:r w:rsidRPr="005C11B3">
              <w:rPr>
                <w:rFonts w:ascii="Tahoma" w:hAnsi="Tahoma" w:cs="Tahoma"/>
                <w:b/>
                <w:sz w:val="20"/>
                <w:szCs w:val="20"/>
              </w:rPr>
              <w:t>We will attend 11:00 am Mass as a Class.</w:t>
            </w:r>
          </w:p>
          <w:p w14:paraId="2348E921" w14:textId="77777777" w:rsidR="00144683" w:rsidRPr="00CB333A" w:rsidRDefault="00144683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i/>
                <w:sz w:val="20"/>
                <w:szCs w:val="20"/>
              </w:rPr>
            </w:pPr>
            <w:r w:rsidRPr="00CB333A">
              <w:rPr>
                <w:rFonts w:ascii="Tahoma" w:hAnsi="Tahoma" w:cs="Tahoma"/>
                <w:b/>
                <w:i/>
                <w:sz w:val="20"/>
                <w:szCs w:val="20"/>
              </w:rPr>
              <w:t>8</w:t>
            </w:r>
            <w:r w:rsidRPr="00CB333A">
              <w:rPr>
                <w:rFonts w:ascii="Tahoma" w:hAnsi="Tahoma" w:cs="Tahoma"/>
                <w:b/>
                <w:i/>
                <w:sz w:val="20"/>
                <w:szCs w:val="20"/>
                <w:vertAlign w:val="superscript"/>
              </w:rPr>
              <w:t>th</w:t>
            </w:r>
            <w:r w:rsidRPr="00CB333A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Grade/Those being Confirmed 20</w:t>
            </w:r>
            <w:r w:rsidR="00CB333A" w:rsidRPr="00CB333A">
              <w:rPr>
                <w:rFonts w:ascii="Tahoma" w:hAnsi="Tahoma" w:cs="Tahoma"/>
                <w:b/>
                <w:i/>
                <w:sz w:val="20"/>
                <w:szCs w:val="20"/>
              </w:rPr>
              <w:t>21</w:t>
            </w:r>
            <w:r w:rsidRPr="00CB333A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- Pastoral Interviews </w:t>
            </w:r>
            <w:r w:rsidRPr="00CB333A">
              <w:rPr>
                <w:rFonts w:ascii="Tahoma" w:hAnsi="Tahoma" w:cs="Tahoma"/>
                <w:i/>
                <w:sz w:val="20"/>
                <w:szCs w:val="20"/>
              </w:rPr>
              <w:t>for PREP Students</w:t>
            </w:r>
          </w:p>
        </w:tc>
      </w:tr>
      <w:tr w:rsidR="00144683" w:rsidRPr="00305D47" w14:paraId="12B2921F" w14:textId="77777777" w:rsidTr="003E1657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718283C8" w14:textId="77777777" w:rsidR="00144683" w:rsidRPr="00305D47" w:rsidRDefault="00144683" w:rsidP="0014468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vember 19</w:t>
            </w:r>
          </w:p>
        </w:tc>
        <w:tc>
          <w:tcPr>
            <w:tcW w:w="8689" w:type="dxa"/>
          </w:tcPr>
          <w:p w14:paraId="370695EE" w14:textId="77777777" w:rsidR="00144683" w:rsidRPr="003D5565" w:rsidRDefault="00144683" w:rsidP="001446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/>
              </w:rPr>
            </w:pPr>
            <w:r w:rsidRPr="003D5565">
              <w:rPr>
                <w:rFonts w:ascii="Tahoma" w:hAnsi="Tahoma" w:cs="Tahoma"/>
                <w:b/>
              </w:rPr>
              <w:t>CONFIRMATION MASS 7:00 PM</w:t>
            </w:r>
          </w:p>
        </w:tc>
      </w:tr>
      <w:tr w:rsidR="00144683" w:rsidRPr="00305D47" w14:paraId="52F56A32" w14:textId="77777777" w:rsidTr="003E1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</w:tcPr>
          <w:p w14:paraId="679C6DC0" w14:textId="77777777" w:rsidR="00144683" w:rsidRDefault="00144683" w:rsidP="00144683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689" w:type="dxa"/>
          </w:tcPr>
          <w:p w14:paraId="772B4B51" w14:textId="77777777" w:rsidR="00144683" w:rsidRPr="003D5565" w:rsidRDefault="00144683" w:rsidP="00144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2BF7DF1A" w14:textId="77777777" w:rsidR="00836991" w:rsidRPr="002A0779" w:rsidRDefault="00836991" w:rsidP="002A0779">
      <w:pPr>
        <w:spacing w:after="0" w:line="240" w:lineRule="auto"/>
        <w:rPr>
          <w:color w:val="365F91" w:themeColor="accent1" w:themeShade="BF"/>
        </w:rPr>
      </w:pPr>
      <w:r w:rsidRPr="002A0779">
        <w:rPr>
          <w:b/>
          <w:color w:val="365F91" w:themeColor="accent1" w:themeShade="BF"/>
        </w:rPr>
        <w:t>RETREAT OPPORTUNITIES</w:t>
      </w:r>
      <w:r w:rsidR="009D39DB">
        <w:rPr>
          <w:b/>
          <w:color w:val="365F91" w:themeColor="accent1" w:themeShade="BF"/>
        </w:rPr>
        <w:t xml:space="preserve">- </w:t>
      </w:r>
      <w:r w:rsidRPr="002A0779">
        <w:rPr>
          <w:color w:val="365F91" w:themeColor="accent1" w:themeShade="BF"/>
        </w:rPr>
        <w:t>(</w:t>
      </w:r>
      <w:r w:rsidR="00CB333A">
        <w:rPr>
          <w:color w:val="365F91" w:themeColor="accent1" w:themeShade="BF"/>
        </w:rPr>
        <w:t xml:space="preserve">Confirmation Requirement- </w:t>
      </w:r>
      <w:r w:rsidRPr="002A0779">
        <w:rPr>
          <w:color w:val="365F91" w:themeColor="accent1" w:themeShade="BF"/>
        </w:rPr>
        <w:t>All students being Confirmed in 20</w:t>
      </w:r>
      <w:r w:rsidR="00CB333A">
        <w:rPr>
          <w:color w:val="365F91" w:themeColor="accent1" w:themeShade="BF"/>
        </w:rPr>
        <w:t>21</w:t>
      </w:r>
      <w:r w:rsidRPr="002A0779">
        <w:rPr>
          <w:color w:val="365F91" w:themeColor="accent1" w:themeShade="BF"/>
        </w:rPr>
        <w:t xml:space="preserve"> must attend a retreat)</w:t>
      </w:r>
      <w:r w:rsidR="00CB333A">
        <w:rPr>
          <w:color w:val="365F91" w:themeColor="accent1" w:themeShade="BF"/>
        </w:rPr>
        <w:t xml:space="preserve"> If you are unable to attend the October </w:t>
      </w:r>
      <w:r w:rsidR="00027F27">
        <w:rPr>
          <w:color w:val="365F91" w:themeColor="accent1" w:themeShade="BF"/>
        </w:rPr>
        <w:t>30</w:t>
      </w:r>
      <w:r w:rsidR="00CB333A" w:rsidRPr="00CB333A">
        <w:rPr>
          <w:color w:val="365F91" w:themeColor="accent1" w:themeShade="BF"/>
          <w:vertAlign w:val="superscript"/>
        </w:rPr>
        <w:t>th</w:t>
      </w:r>
      <w:r w:rsidR="00CB333A">
        <w:rPr>
          <w:color w:val="365F91" w:themeColor="accent1" w:themeShade="BF"/>
        </w:rPr>
        <w:t xml:space="preserve"> Retreat- Holy Fire contact Jonna O’Bryan as soon as possible to see if we can find another alternative for your Confirmation Retreat.</w:t>
      </w:r>
    </w:p>
    <w:p w14:paraId="5F36A13D" w14:textId="77777777" w:rsidR="00144683" w:rsidRDefault="00144683" w:rsidP="009D39DB">
      <w:pPr>
        <w:spacing w:after="0" w:line="240" w:lineRule="auto"/>
        <w:rPr>
          <w:b/>
          <w:color w:val="365F91" w:themeColor="accent1" w:themeShade="BF"/>
        </w:rPr>
      </w:pPr>
    </w:p>
    <w:p w14:paraId="148E6B01" w14:textId="77777777" w:rsidR="00191863" w:rsidRDefault="00E36B37" w:rsidP="009D39DB">
      <w:pPr>
        <w:spacing w:after="0" w:line="240" w:lineRule="auto"/>
        <w:rPr>
          <w:color w:val="365F91" w:themeColor="accent1" w:themeShade="BF"/>
        </w:rPr>
      </w:pPr>
      <w:r>
        <w:rPr>
          <w:b/>
          <w:color w:val="365F91" w:themeColor="accent1" w:themeShade="BF"/>
        </w:rPr>
        <w:t xml:space="preserve">October </w:t>
      </w:r>
      <w:r w:rsidR="00237408">
        <w:rPr>
          <w:b/>
          <w:color w:val="365F91" w:themeColor="accent1" w:themeShade="BF"/>
        </w:rPr>
        <w:t>30</w:t>
      </w:r>
      <w:r w:rsidR="00836991" w:rsidRPr="002A0779">
        <w:rPr>
          <w:b/>
          <w:color w:val="365F91" w:themeColor="accent1" w:themeShade="BF"/>
        </w:rPr>
        <w:t xml:space="preserve"> </w:t>
      </w:r>
      <w:r w:rsidR="009D39DB">
        <w:rPr>
          <w:b/>
          <w:color w:val="365F91" w:themeColor="accent1" w:themeShade="BF"/>
        </w:rPr>
        <w:t xml:space="preserve">- </w:t>
      </w:r>
      <w:r w:rsidR="00836991" w:rsidRPr="002A0779">
        <w:rPr>
          <w:b/>
          <w:color w:val="365F91" w:themeColor="accent1" w:themeShade="BF"/>
        </w:rPr>
        <w:t>Holy Fire- Nashville, TN</w:t>
      </w:r>
      <w:r w:rsidR="00836991" w:rsidRPr="002A0779">
        <w:rPr>
          <w:color w:val="365F91" w:themeColor="accent1" w:themeShade="BF"/>
        </w:rPr>
        <w:t xml:space="preserve">- </w:t>
      </w:r>
      <w:r w:rsidR="00CB333A">
        <w:rPr>
          <w:color w:val="365F91" w:themeColor="accent1" w:themeShade="BF"/>
        </w:rPr>
        <w:t xml:space="preserve">6:30 am – 10:00 pm </w:t>
      </w:r>
      <w:r w:rsidR="00836991" w:rsidRPr="002A0779">
        <w:rPr>
          <w:color w:val="365F91" w:themeColor="accent1" w:themeShade="BF"/>
        </w:rPr>
        <w:t>(This is a ticketed event- St. Patrick will pay for this event</w:t>
      </w:r>
      <w:r w:rsidR="002A0779" w:rsidRPr="002A0779">
        <w:rPr>
          <w:color w:val="365F91" w:themeColor="accent1" w:themeShade="BF"/>
        </w:rPr>
        <w:t xml:space="preserve"> and</w:t>
      </w:r>
      <w:r w:rsidR="00836991" w:rsidRPr="002A0779">
        <w:rPr>
          <w:color w:val="365F91" w:themeColor="accent1" w:themeShade="BF"/>
        </w:rPr>
        <w:t xml:space="preserve"> tickets must be ordered in advance. Please sign up on the Youth Ministry Website for this event.     </w:t>
      </w:r>
      <w:r w:rsidR="00191863">
        <w:rPr>
          <w:color w:val="365F91" w:themeColor="accent1" w:themeShade="BF"/>
        </w:rPr>
        <w:t xml:space="preserve">   </w:t>
      </w:r>
    </w:p>
    <w:p w14:paraId="4DD49539" w14:textId="53418B6B" w:rsidR="00836991" w:rsidRDefault="00191863" w:rsidP="00191863">
      <w:pPr>
        <w:spacing w:after="0" w:line="240" w:lineRule="auto"/>
        <w:jc w:val="right"/>
      </w:pPr>
      <w:bookmarkStart w:id="0" w:name="_GoBack"/>
      <w:bookmarkEnd w:id="0"/>
      <w:r>
        <w:rPr>
          <w:color w:val="365F91" w:themeColor="accent1" w:themeShade="BF"/>
        </w:rPr>
        <w:t xml:space="preserve"> </w:t>
      </w:r>
      <w:r w:rsidRPr="00191863">
        <w:rPr>
          <w:color w:val="FF0000"/>
        </w:rPr>
        <w:t>Revised 8/19/2021</w:t>
      </w:r>
      <w:r w:rsidR="00836991" w:rsidRPr="00191863">
        <w:rPr>
          <w:color w:val="FF0000"/>
        </w:rPr>
        <w:t xml:space="preserve">    </w:t>
      </w:r>
    </w:p>
    <w:sectPr w:rsidR="00836991" w:rsidSect="00B87EF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1NDEyMjQyMrAwMrNQ0lEKTi0uzszPAykwrgUAuvP9NiwAAAA="/>
  </w:docVars>
  <w:rsids>
    <w:rsidRoot w:val="003E1657"/>
    <w:rsid w:val="000107B6"/>
    <w:rsid w:val="00027F27"/>
    <w:rsid w:val="00054BCB"/>
    <w:rsid w:val="000A3A1B"/>
    <w:rsid w:val="000E5D5B"/>
    <w:rsid w:val="00123D7F"/>
    <w:rsid w:val="001413A3"/>
    <w:rsid w:val="00144683"/>
    <w:rsid w:val="0015570D"/>
    <w:rsid w:val="00191863"/>
    <w:rsid w:val="001C1EA7"/>
    <w:rsid w:val="00237408"/>
    <w:rsid w:val="002569DE"/>
    <w:rsid w:val="0027563A"/>
    <w:rsid w:val="002A0779"/>
    <w:rsid w:val="002B0DAF"/>
    <w:rsid w:val="003639EB"/>
    <w:rsid w:val="003B6178"/>
    <w:rsid w:val="003B62B5"/>
    <w:rsid w:val="003C4428"/>
    <w:rsid w:val="003D5565"/>
    <w:rsid w:val="003E1657"/>
    <w:rsid w:val="00470DFA"/>
    <w:rsid w:val="005463B2"/>
    <w:rsid w:val="005531F9"/>
    <w:rsid w:val="005C11B3"/>
    <w:rsid w:val="005F279A"/>
    <w:rsid w:val="00631DA0"/>
    <w:rsid w:val="00644FB3"/>
    <w:rsid w:val="006B349D"/>
    <w:rsid w:val="006B62C1"/>
    <w:rsid w:val="006E2F4F"/>
    <w:rsid w:val="006F79F3"/>
    <w:rsid w:val="00733ACA"/>
    <w:rsid w:val="0077603B"/>
    <w:rsid w:val="00836991"/>
    <w:rsid w:val="00865413"/>
    <w:rsid w:val="008F7E94"/>
    <w:rsid w:val="009202D4"/>
    <w:rsid w:val="009D39DB"/>
    <w:rsid w:val="00A31C38"/>
    <w:rsid w:val="00A4672E"/>
    <w:rsid w:val="00A75447"/>
    <w:rsid w:val="00A853FA"/>
    <w:rsid w:val="00B46F3B"/>
    <w:rsid w:val="00B87EF7"/>
    <w:rsid w:val="00BA390A"/>
    <w:rsid w:val="00BF235A"/>
    <w:rsid w:val="00C20E3F"/>
    <w:rsid w:val="00C6231F"/>
    <w:rsid w:val="00C95EB2"/>
    <w:rsid w:val="00CB1E93"/>
    <w:rsid w:val="00CB333A"/>
    <w:rsid w:val="00CD48CC"/>
    <w:rsid w:val="00CE25C4"/>
    <w:rsid w:val="00D0447E"/>
    <w:rsid w:val="00D50FB3"/>
    <w:rsid w:val="00D638AA"/>
    <w:rsid w:val="00D6710C"/>
    <w:rsid w:val="00DE5860"/>
    <w:rsid w:val="00DF0469"/>
    <w:rsid w:val="00E36B37"/>
    <w:rsid w:val="00EC181B"/>
    <w:rsid w:val="00ED60DB"/>
    <w:rsid w:val="00F2683D"/>
    <w:rsid w:val="00F53F0A"/>
    <w:rsid w:val="00FD6B3F"/>
    <w:rsid w:val="00FD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149A5"/>
  <w15:docId w15:val="{942CCFF1-1A7E-4600-86EE-F25EA83BF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16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E1657"/>
    <w:pPr>
      <w:spacing w:after="0" w:line="240" w:lineRule="auto"/>
    </w:pPr>
  </w:style>
  <w:style w:type="table" w:customStyle="1" w:styleId="LightShading-Accent11">
    <w:name w:val="Light Shading - Accent 11"/>
    <w:basedOn w:val="TableNormal"/>
    <w:uiPriority w:val="60"/>
    <w:rsid w:val="003E165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D6B3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obryan@stpatlou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bryan</dc:creator>
  <cp:lastModifiedBy>Jonna O'Bryan</cp:lastModifiedBy>
  <cp:revision>2</cp:revision>
  <cp:lastPrinted>2021-08-20T01:20:00Z</cp:lastPrinted>
  <dcterms:created xsi:type="dcterms:W3CDTF">2021-08-20T02:15:00Z</dcterms:created>
  <dcterms:modified xsi:type="dcterms:W3CDTF">2021-08-20T02:15:00Z</dcterms:modified>
</cp:coreProperties>
</file>